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rPr>
          <w:bCs/>
          <w:b/>
        </w:rPr>
        <w:t xml:space="preserve">Jane Doe</w:t>
      </w:r>
      <w:r>
        <w:br/>
      </w:r>
      <w:r>
        <w:t xml:space="preserve">1234 Main Street</w:t>
      </w:r>
      <w:r>
        <w:br/>
      </w:r>
      <w:r>
        <w:t xml:space="preserve">Miami, FL 33101</w:t>
      </w:r>
      <w:r>
        <w:br/>
      </w:r>
      <w:r>
        <w:t xml:space="preserve">(555) 123-4567</w:t>
      </w:r>
      <w:r>
        <w:br/>
      </w:r>
      <w:r>
        <w:t xml:space="preserve">jane.doe@email.com</w:t>
      </w:r>
    </w:p>
    <w:p>
      <w:pPr>
        <w:pStyle w:val="BodyText"/>
      </w:pPr>
      <w:r>
        <w:rPr>
          <w:bCs/>
          <w:b/>
        </w:rPr>
        <w:t xml:space="preserve">Ms. Emily Carter</w:t>
      </w:r>
      <w:r>
        <w:br/>
      </w:r>
      <w:r>
        <w:t xml:space="preserve">Human Resources Director</w:t>
      </w:r>
      <w:r>
        <w:br/>
      </w:r>
      <w:r>
        <w:t xml:space="preserve">Global Tech Solutions Inc.</w:t>
      </w:r>
      <w:r>
        <w:br/>
      </w:r>
      <w:r>
        <w:t xml:space="preserve">456 Business Avenue</w:t>
      </w:r>
      <w:r>
        <w:br/>
      </w:r>
      <w:r>
        <w:t xml:space="preserve">Miami, FL 33109</w:t>
      </w:r>
    </w:p>
    <w:p>
      <w:pPr>
        <w:pStyle w:val="BodyText"/>
      </w:pPr>
      <w:r>
        <w:t xml:space="preserve">Date: April 5, 2024</w:t>
      </w:r>
    </w:p>
    <w:bookmarkStart w:id="20" w:name="X88a0ecc45203a5e976cb39a5667de90bc11f004"/>
    <w:p>
      <w:pPr>
        <w:pStyle w:val="Heading1"/>
      </w:pPr>
      <w:r>
        <w:t xml:space="preserve">Cover Letter for Human Resources Manager Position</w:t>
      </w:r>
    </w:p>
    <w:p>
      <w:pPr>
        <w:pStyle w:val="FirstParagraph"/>
      </w:pPr>
      <w:r>
        <w:t xml:space="preserve">Dear Ms. Carter,</w:t>
      </w:r>
    </w:p>
    <w:p>
      <w:pPr>
        <w:pStyle w:val="BodyText"/>
      </w:pPr>
      <w:r>
        <w:t xml:space="preserve">I am writing to express my enthusiastic interest in the Human Resources Manager position at Global Tech Solutions Inc., as advertised. With over a decade of experience in human resources, a deep understanding of labor laws in the United States, and a passion for fostering inclusive workplace cultures, I am confident that my background aligns seamlessly with the needs of your organization. As someone who has worked extensively within the vibrant and diverse professional landscape of Miami, I am particularly excited about the opportunity to contribute to your team in this dynamic city.</w:t>
      </w:r>
    </w:p>
    <w:p>
      <w:pPr>
        <w:pStyle w:val="BodyText"/>
      </w:pPr>
      <w:r>
        <w:t xml:space="preserve">As a Human Resources Manager, I have consistently demonstrated the ability to drive organizational success through strategic talent acquisition, employee engagement initiatives, and compliance with evolving labor regulations. In my previous role as Senior HR Specialist at TechNova Innovations in Fort Lauderdale, I led the development of a comprehensive onboarding program that reduced new-hire turnover by 25% within six months. This achievement was made possible by my focus on creating a welcoming environment for employees while ensuring adherence to both federal and state employment laws, including those specific to Florida and the broader United States.</w:t>
      </w:r>
    </w:p>
    <w:p>
      <w:pPr>
        <w:pStyle w:val="BodyText"/>
      </w:pPr>
      <w:r>
        <w:t xml:space="preserve">My expertise in Human Resources extends beyond administrative tasks. I have spearheaded diversity and inclusion initiatives that enhanced workplace morale and productivity across multiple departments. For instance, at Apex Consulting Group, I implemented a mentorship program that paired employees from underrepresented groups with senior leaders, resulting in a 30% increase in internal promotions. These experiences have equipped me with the skills to address complex HR challenges while promoting equitable practices—a critical aspect of maintaining a competitive edge in the United States Miami job market.</w:t>
      </w:r>
    </w:p>
    <w:p>
      <w:pPr>
        <w:pStyle w:val="BodyText"/>
      </w:pPr>
      <w:r>
        <w:t xml:space="preserve">Working in Miami has given me unique insights into the region’s cultural and economic dynamics. The city’s status as a global hub for business, tourism, and innovation demands HR professionals who can navigate both local and international labor standards. Having managed teams across various industries, including hospitality, technology, and healthcare in Miami-Dade County, I am well-versed in the nuances of hiring practices that cater to a multicultural workforce. This experience has also prepared me to address the specific needs of employers operating in Florida’s unique regulatory environment.</w:t>
      </w:r>
    </w:p>
    <w:p>
      <w:pPr>
        <w:pStyle w:val="BodyText"/>
      </w:pPr>
      <w:r>
        <w:t xml:space="preserve">One of my core strengths as a Human Resources Manager is my ability to balance compliance with empathy. In Miami, where diversity and inclusion are not just values but necessities, I have prioritized creating policies that reflect the community’s ethos. For example, I designed a flexible work policy that accommodated the needs of employees in both urban and suburban areas of Miami, leading to a 20% improvement in employee satisfaction scores. This approach aligns with Global Tech Solutions Inc.’s mission to foster innovation through people-centric practices.</w:t>
      </w:r>
    </w:p>
    <w:p>
      <w:pPr>
        <w:pStyle w:val="BodyText"/>
      </w:pPr>
      <w:r>
        <w:t xml:space="preserve">I am particularly drawn to the Human Resources Manager role at your company because of your commitment to excellence and your reputation as a leader in the technology sector. I believe my strategic vision, combined with my hands-on experience in managing HR operations, can help drive your organization’s growth. Whether it’s optimizing recruitment strategies, enhancing employee development programs, or ensuring legal compliance, I am dedicated to supporting the goals of your team while contributing to the broader success of your company.</w:t>
      </w:r>
    </w:p>
    <w:p>
      <w:pPr>
        <w:pStyle w:val="BodyText"/>
      </w:pPr>
      <w:r>
        <w:t xml:space="preserve">As a Human Resources Manager with a proven track record in Miami and beyond, I understand the importance of building relationships that transcend traditional HR functions. My ability to communicate effectively with stakeholders at all levels—whether it’s collaborating with department heads or addressing employee concerns—ensures that HR initiatives are aligned with business objectives. This collaborative approach has consistently resulted in improved workplace cultures and measurable outcomes for my previous employers.</w:t>
      </w:r>
    </w:p>
    <w:p>
      <w:pPr>
        <w:pStyle w:val="BodyText"/>
      </w:pPr>
      <w:r>
        <w:t xml:space="preserve">Thank you for considering my application. I would welcome the opportunity to discuss how my skills and experiences can benefit Global Tech Solutions Inc. Please feel free to contact me at (555) 123-4567 or jane.doe@email.com at your earliest convenience. I am available for an interview at your discretion and look forward to the possibility of contributing to your team in Miami.</w:t>
      </w:r>
    </w:p>
    <w:p>
      <w:pPr>
        <w:pStyle w:val="BodyText"/>
      </w:pPr>
      <w:r>
        <w:t xml:space="preserve">Sincerely,</w:t>
      </w:r>
      <w:r>
        <w:br/>
      </w:r>
      <w:r>
        <w:t xml:space="preserve">Jane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United States Miami</dc:title>
  <dc:creator/>
  <dc:language>en</dc:language>
  <cp:keywords/>
  <dcterms:created xsi:type="dcterms:W3CDTF">2026-06-03T04:09:41Z</dcterms:created>
  <dcterms:modified xsi:type="dcterms:W3CDTF">2026-06-03T04:09:41Z</dcterms:modified>
</cp:coreProperties>
</file>

<file path=docProps/custom.xml><?xml version="1.0" encoding="utf-8"?>
<Properties xmlns="http://schemas.openxmlformats.org/officeDocument/2006/custom-properties" xmlns:vt="http://schemas.openxmlformats.org/officeDocument/2006/docPropsVTypes"/>
</file>